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000000">
      <w:pPr>
        <w:numPr>
          <w:ilvl w:val="0"/>
          <w:numId w:val="2"/>
        </w:numPr>
      </w:pPr>
      <w:r>
        <w:t>What is the result of the following code?</w:t>
      </w:r>
    </w:p>
    <w:p w14:paraId="087D6161" w14:textId="5DAFCF41" w:rsidR="009F61D2" w:rsidRDefault="009F61D2" w:rsidP="009F61D2">
      <w:pPr>
        <w:ind w:left="720"/>
      </w:pPr>
      <w:proofErr w:type="gramStart"/>
      <w:r w:rsidRPr="009F61D2">
        <w:rPr>
          <w:highlight w:val="yellow"/>
        </w:rPr>
        <w:t>Answer :</w:t>
      </w:r>
      <w:proofErr w:type="gramEnd"/>
      <w:r w:rsidRPr="009F61D2">
        <w:rPr>
          <w:highlight w:val="yellow"/>
        </w:rPr>
        <w:t xml:space="preserve"> B</w:t>
      </w:r>
    </w:p>
    <w:p w14:paraId="56711B30" w14:textId="77777777" w:rsidR="00542591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false</w:t>
      </w:r>
      <w:r>
        <w:br/>
      </w:r>
    </w:p>
    <w:p w14:paraId="2322116A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000000">
      <w:pPr>
        <w:numPr>
          <w:ilvl w:val="0"/>
          <w:numId w:val="2"/>
        </w:numPr>
      </w:pPr>
      <w:r>
        <w:t>What does the following code output?</w:t>
      </w:r>
    </w:p>
    <w:p w14:paraId="17F2DD51" w14:textId="56519CCD" w:rsidR="009F61D2" w:rsidRDefault="001445C6" w:rsidP="009F61D2">
      <w:pPr>
        <w:ind w:left="720"/>
      </w:pPr>
      <w:proofErr w:type="gramStart"/>
      <w:r w:rsidRPr="001445C6">
        <w:rPr>
          <w:highlight w:val="yellow"/>
        </w:rPr>
        <w:t>Answer :</w:t>
      </w:r>
      <w:proofErr w:type="gramEnd"/>
      <w:r w:rsidRPr="001445C6">
        <w:rPr>
          <w:highlight w:val="yellow"/>
        </w:rPr>
        <w:t xml:space="preserve"> A</w:t>
      </w:r>
    </w:p>
    <w:p w14:paraId="1BC604A4" w14:textId="77777777" w:rsidR="00542591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true</w:t>
      </w:r>
      <w:r>
        <w:br/>
      </w:r>
    </w:p>
    <w:p w14:paraId="7C73EF8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000000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5E22BA5A" w14:textId="13381774" w:rsidR="001445C6" w:rsidRDefault="001445C6" w:rsidP="001445C6">
      <w:pPr>
        <w:ind w:left="720"/>
      </w:pPr>
      <w:proofErr w:type="gramStart"/>
      <w:r w:rsidRPr="001445C6">
        <w:rPr>
          <w:highlight w:val="yellow"/>
        </w:rPr>
        <w:t>Answer :</w:t>
      </w:r>
      <w:proofErr w:type="gramEnd"/>
      <w:r w:rsidRPr="001445C6">
        <w:rPr>
          <w:highlight w:val="yellow"/>
        </w:rPr>
        <w:t xml:space="preserve"> B</w:t>
      </w:r>
    </w:p>
    <w:p w14:paraId="3DB60E93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proofErr w:type="gramStart"/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proofErr w:type="gramEnd"/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br/>
      </w:r>
    </w:p>
    <w:p w14:paraId="2D092242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000000">
      <w:pPr>
        <w:numPr>
          <w:ilvl w:val="0"/>
          <w:numId w:val="2"/>
        </w:numPr>
      </w:pPr>
      <w:r>
        <w:t>What will be logged to the console?</w:t>
      </w:r>
    </w:p>
    <w:p w14:paraId="1499F60F" w14:textId="3B0955D8" w:rsidR="001445C6" w:rsidRDefault="001445C6" w:rsidP="001445C6">
      <w:pPr>
        <w:ind w:left="720"/>
      </w:pPr>
      <w:proofErr w:type="gramStart"/>
      <w:r w:rsidRPr="00C93645">
        <w:rPr>
          <w:highlight w:val="yellow"/>
        </w:rPr>
        <w:t>Answer :</w:t>
      </w:r>
      <w:proofErr w:type="gramEnd"/>
      <w:r w:rsidRPr="00C93645">
        <w:rPr>
          <w:highlight w:val="yellow"/>
        </w:rPr>
        <w:t xml:space="preserve"> </w:t>
      </w:r>
      <w:r w:rsidR="00C93645" w:rsidRPr="00C93645">
        <w:rPr>
          <w:highlight w:val="yellow"/>
        </w:rPr>
        <w:t>A</w:t>
      </w:r>
    </w:p>
    <w:p w14:paraId="754BB237" w14:textId="77777777" w:rsidR="00542591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lastRenderedPageBreak/>
        <w:t>true</w:t>
      </w:r>
      <w:r>
        <w:br/>
      </w:r>
    </w:p>
    <w:p w14:paraId="6328759D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000000">
      <w:pPr>
        <w:numPr>
          <w:ilvl w:val="0"/>
          <w:numId w:val="2"/>
        </w:numPr>
      </w:pPr>
      <w:r>
        <w:t>What will the following code output?</w:t>
      </w:r>
    </w:p>
    <w:p w14:paraId="5BD36762" w14:textId="01A5E8B5" w:rsidR="00C93645" w:rsidRDefault="00C93645" w:rsidP="00C93645">
      <w:pPr>
        <w:ind w:left="720"/>
      </w:pPr>
      <w:proofErr w:type="gramStart"/>
      <w:r w:rsidRPr="00C93645">
        <w:rPr>
          <w:highlight w:val="yellow"/>
        </w:rPr>
        <w:t>Answer :</w:t>
      </w:r>
      <w:proofErr w:type="gramEnd"/>
      <w:r w:rsidRPr="00C93645">
        <w:rPr>
          <w:highlight w:val="yellow"/>
        </w:rPr>
        <w:t xml:space="preserve"> A</w:t>
      </w:r>
    </w:p>
    <w:p w14:paraId="45B050C6" w14:textId="77777777" w:rsidR="00542591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true</w:t>
      </w:r>
      <w:r>
        <w:br/>
      </w:r>
    </w:p>
    <w:p w14:paraId="5ABA052B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000000">
      <w:pPr>
        <w:numPr>
          <w:ilvl w:val="0"/>
          <w:numId w:val="2"/>
        </w:numPr>
      </w:pPr>
      <w:r>
        <w:t>What is the result of this code?</w:t>
      </w:r>
    </w:p>
    <w:p w14:paraId="4319A4B5" w14:textId="41FA70BF" w:rsidR="00C93645" w:rsidRDefault="00C93645" w:rsidP="00C93645">
      <w:pPr>
        <w:ind w:left="720"/>
      </w:pPr>
      <w:proofErr w:type="gramStart"/>
      <w:r w:rsidRPr="00EB5DA6">
        <w:rPr>
          <w:highlight w:val="yellow"/>
        </w:rPr>
        <w:t>Answer :</w:t>
      </w:r>
      <w:proofErr w:type="gramEnd"/>
      <w:r w:rsidRPr="00EB5DA6">
        <w:rPr>
          <w:highlight w:val="yellow"/>
        </w:rPr>
        <w:t xml:space="preserve"> </w:t>
      </w:r>
      <w:r w:rsidR="00EB5DA6" w:rsidRPr="00EB5DA6">
        <w:rPr>
          <w:highlight w:val="yellow"/>
        </w:rPr>
        <w:t>A</w:t>
      </w:r>
    </w:p>
    <w:p w14:paraId="062225BE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true</w:t>
      </w:r>
      <w:r>
        <w:br/>
      </w:r>
    </w:p>
    <w:p w14:paraId="3877B542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Default="00000000">
      <w:pPr>
        <w:numPr>
          <w:ilvl w:val="0"/>
          <w:numId w:val="2"/>
        </w:numPr>
      </w:pPr>
      <w:r>
        <w:t>What does this code evaluate to?</w:t>
      </w:r>
    </w:p>
    <w:p w14:paraId="609CE834" w14:textId="6707EF9A" w:rsidR="00EB5DA6" w:rsidRDefault="00EB5DA6" w:rsidP="00EB5DA6">
      <w:pPr>
        <w:ind w:left="720"/>
      </w:pPr>
      <w:proofErr w:type="gramStart"/>
      <w:r w:rsidRPr="003D4B24">
        <w:rPr>
          <w:highlight w:val="yellow"/>
        </w:rPr>
        <w:t>Answer :</w:t>
      </w:r>
      <w:proofErr w:type="gramEnd"/>
      <w:r w:rsidRPr="003D4B24">
        <w:rPr>
          <w:highlight w:val="yellow"/>
        </w:rPr>
        <w:t xml:space="preserve"> </w:t>
      </w:r>
      <w:r w:rsidR="003D4B24" w:rsidRPr="003D4B24">
        <w:rPr>
          <w:highlight w:val="yellow"/>
        </w:rPr>
        <w:t>A</w:t>
      </w:r>
    </w:p>
    <w:p w14:paraId="1C120419" w14:textId="77777777" w:rsidR="00542591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true</w:t>
      </w:r>
      <w:r>
        <w:br/>
      </w:r>
    </w:p>
    <w:p w14:paraId="382B9F11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lastRenderedPageBreak/>
        <w:t>undefined</w:t>
      </w:r>
      <w:r>
        <w:br/>
      </w:r>
    </w:p>
    <w:p w14:paraId="2483FD22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601ED927" w14:textId="0A3ECEC3" w:rsidR="003D4B24" w:rsidRDefault="003D4B24" w:rsidP="003D4B24">
      <w:pPr>
        <w:ind w:left="720"/>
      </w:pPr>
      <w:proofErr w:type="gramStart"/>
      <w:r w:rsidRPr="0084041D">
        <w:rPr>
          <w:highlight w:val="yellow"/>
        </w:rPr>
        <w:t>Answer :</w:t>
      </w:r>
      <w:proofErr w:type="gramEnd"/>
      <w:r w:rsidRPr="0084041D">
        <w:rPr>
          <w:highlight w:val="yellow"/>
        </w:rPr>
        <w:t xml:space="preserve"> </w:t>
      </w:r>
      <w:r w:rsidR="0084041D" w:rsidRPr="0084041D">
        <w:rPr>
          <w:highlight w:val="yellow"/>
        </w:rPr>
        <w:t>C</w:t>
      </w:r>
    </w:p>
    <w:p w14:paraId="7757E1DB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"hello"</w:t>
      </w:r>
      <w:r>
        <w:br/>
      </w:r>
    </w:p>
    <w:p w14:paraId="5DA25111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000000">
      <w:pPr>
        <w:numPr>
          <w:ilvl w:val="0"/>
          <w:numId w:val="2"/>
        </w:numPr>
      </w:pPr>
      <w:r>
        <w:t>What will the following code return?</w:t>
      </w:r>
    </w:p>
    <w:p w14:paraId="515CB4F0" w14:textId="78C1B605" w:rsidR="00392EAF" w:rsidRDefault="0084041D" w:rsidP="00392EAF">
      <w:pPr>
        <w:ind w:left="720"/>
      </w:pPr>
      <w:proofErr w:type="gramStart"/>
      <w:r w:rsidRPr="0084041D">
        <w:rPr>
          <w:highlight w:val="yellow"/>
        </w:rPr>
        <w:t>Answer :</w:t>
      </w:r>
      <w:proofErr w:type="gramEnd"/>
      <w:r w:rsidRPr="0084041D">
        <w:rPr>
          <w:highlight w:val="yellow"/>
        </w:rPr>
        <w:t xml:space="preserve"> A</w:t>
      </w:r>
    </w:p>
    <w:p w14:paraId="030AC67D" w14:textId="77777777" w:rsidR="00542591" w:rsidRDefault="00000000">
      <w:pPr>
        <w:pStyle w:val="SourceCode"/>
        <w:numPr>
          <w:ilvl w:val="0"/>
          <w:numId w:val="1"/>
        </w:numPr>
      </w:pP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null</w:t>
      </w:r>
      <w:r>
        <w:br/>
      </w:r>
    </w:p>
    <w:p w14:paraId="3368ACEE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14C6313A" w14:textId="77777777" w:rsidR="0084041D" w:rsidRDefault="00000000">
      <w:pPr>
        <w:numPr>
          <w:ilvl w:val="0"/>
          <w:numId w:val="2"/>
        </w:numPr>
      </w:pPr>
      <w:r>
        <w:t>What does this code output?</w:t>
      </w:r>
    </w:p>
    <w:p w14:paraId="4C576DF8" w14:textId="71A302EF" w:rsidR="00542591" w:rsidRDefault="0084041D" w:rsidP="0084041D">
      <w:pPr>
        <w:ind w:left="720"/>
      </w:pPr>
      <w:proofErr w:type="gramStart"/>
      <w:r w:rsidRPr="0084041D">
        <w:rPr>
          <w:highlight w:val="yellow"/>
        </w:rPr>
        <w:t>Answer :</w:t>
      </w:r>
      <w:proofErr w:type="gramEnd"/>
      <w:r w:rsidRPr="0084041D">
        <w:rPr>
          <w:highlight w:val="yellow"/>
        </w:rPr>
        <w:t xml:space="preserve"> A</w:t>
      </w:r>
      <w:r w:rsidR="00000000">
        <w:br/>
      </w:r>
      <w:r w:rsidR="00000000">
        <w:rPr>
          <w:rStyle w:val="VerbatimChar"/>
        </w:rPr>
        <w:t>console.log(true || false &amp;&amp; false);</w:t>
      </w:r>
    </w:p>
    <w:p w14:paraId="5122B210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true</w:t>
      </w:r>
      <w:r>
        <w:br/>
      </w:r>
    </w:p>
    <w:p w14:paraId="3B15EA07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496EC6EA" w14:textId="77777777" w:rsidR="0084041D" w:rsidRDefault="00000000">
      <w:pPr>
        <w:numPr>
          <w:ilvl w:val="0"/>
          <w:numId w:val="2"/>
        </w:numPr>
      </w:pPr>
      <w:r>
        <w:t>What is the result of the following expression?</w:t>
      </w:r>
    </w:p>
    <w:p w14:paraId="1547D4E1" w14:textId="454A5DC9" w:rsidR="00542591" w:rsidRDefault="0084041D" w:rsidP="0084041D">
      <w:pPr>
        <w:ind w:left="720"/>
      </w:pPr>
      <w:proofErr w:type="gramStart"/>
      <w:r w:rsidRPr="007D1578">
        <w:rPr>
          <w:highlight w:val="yellow"/>
        </w:rPr>
        <w:t>Answer :</w:t>
      </w:r>
      <w:proofErr w:type="gramEnd"/>
      <w:r w:rsidRPr="007D1578">
        <w:rPr>
          <w:highlight w:val="yellow"/>
        </w:rPr>
        <w:t xml:space="preserve"> </w:t>
      </w:r>
      <w:r w:rsidR="007D1578" w:rsidRPr="007D1578">
        <w:rPr>
          <w:highlight w:val="yellow"/>
        </w:rPr>
        <w:t>A</w:t>
      </w:r>
      <w:r w:rsidR="00000000">
        <w:br/>
      </w:r>
      <w:r w:rsidR="00000000">
        <w:rPr>
          <w:rStyle w:val="VerbatimChar"/>
        </w:rPr>
        <w:t>console.log(!("hello" &amp;&amp; 0));</w:t>
      </w:r>
    </w:p>
    <w:p w14:paraId="7FBE75E1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lastRenderedPageBreak/>
        <w:t>true</w:t>
      </w:r>
      <w:r>
        <w:br/>
      </w:r>
    </w:p>
    <w:p w14:paraId="48BD3724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0E6626EA" w14:textId="77777777" w:rsidR="007D1578" w:rsidRDefault="00000000">
      <w:pPr>
        <w:numPr>
          <w:ilvl w:val="0"/>
          <w:numId w:val="2"/>
        </w:numPr>
      </w:pPr>
      <w:r>
        <w:t>What will be logged?</w:t>
      </w:r>
    </w:p>
    <w:p w14:paraId="701D8554" w14:textId="172B25CB" w:rsidR="00542591" w:rsidRDefault="007D1578" w:rsidP="007D1578">
      <w:pPr>
        <w:ind w:left="720"/>
      </w:pPr>
      <w:proofErr w:type="gramStart"/>
      <w:r w:rsidRPr="001756E0">
        <w:rPr>
          <w:highlight w:val="yellow"/>
        </w:rPr>
        <w:t>Answer :</w:t>
      </w:r>
      <w:proofErr w:type="gramEnd"/>
      <w:r w:rsidRPr="001756E0">
        <w:rPr>
          <w:highlight w:val="yellow"/>
        </w:rPr>
        <w:t xml:space="preserve"> </w:t>
      </w:r>
      <w:r w:rsidR="001756E0" w:rsidRPr="001756E0">
        <w:rPr>
          <w:highlight w:val="yellow"/>
        </w:rPr>
        <w:t>A</w:t>
      </w:r>
      <w:r w:rsidR="00000000">
        <w:br/>
      </w:r>
      <w:r w:rsidR="00000000">
        <w:rPr>
          <w:rStyle w:val="VerbatimChar"/>
        </w:rPr>
        <w:t>console.log(10 || 0 &amp;&amp; 5);</w:t>
      </w:r>
    </w:p>
    <w:p w14:paraId="3790E1E0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10</w:t>
      </w:r>
      <w:r>
        <w:br/>
      </w:r>
    </w:p>
    <w:p w14:paraId="4C3619AD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19E72E76" w14:textId="77777777" w:rsidR="00B60B73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361B8939" w14:textId="6F0FD0B6" w:rsidR="00AB1131" w:rsidRPr="00AB1131" w:rsidRDefault="00B60B73" w:rsidP="00B60B73">
      <w:pPr>
        <w:ind w:left="720"/>
        <w:rPr>
          <w:rStyle w:val="VerbatimChar"/>
          <w:rFonts w:asciiTheme="minorHAnsi" w:hAnsiTheme="minorHAnsi"/>
          <w:sz w:val="24"/>
        </w:rPr>
      </w:pPr>
      <w:proofErr w:type="gramStart"/>
      <w:r w:rsidRPr="008E66E3">
        <w:rPr>
          <w:highlight w:val="yellow"/>
        </w:rPr>
        <w:t>Answer :</w:t>
      </w:r>
      <w:proofErr w:type="gramEnd"/>
      <w:r w:rsidRPr="008E66E3">
        <w:rPr>
          <w:highlight w:val="yellow"/>
        </w:rPr>
        <w:t xml:space="preserve"> </w:t>
      </w:r>
      <w:r w:rsidR="008E66E3" w:rsidRPr="008E66E3">
        <w:rPr>
          <w:highlight w:val="yellow"/>
        </w:rPr>
        <w:t>B</w:t>
      </w:r>
      <w:r w:rsidR="00000000">
        <w:br/>
      </w:r>
      <w:r w:rsidR="00000000"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000000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def"</w:t>
      </w:r>
      <w:r>
        <w:br/>
      </w:r>
    </w:p>
    <w:p w14:paraId="10A307A8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56E6F972" w14:textId="77777777" w:rsidR="008E66E3" w:rsidRDefault="00000000">
      <w:pPr>
        <w:numPr>
          <w:ilvl w:val="0"/>
          <w:numId w:val="2"/>
        </w:numPr>
      </w:pPr>
      <w:r>
        <w:t>What does this code evaluate to?</w:t>
      </w:r>
    </w:p>
    <w:p w14:paraId="3BC1523C" w14:textId="282C9740" w:rsidR="00542591" w:rsidRDefault="008E66E3" w:rsidP="008E66E3">
      <w:pPr>
        <w:ind w:left="720"/>
      </w:pPr>
      <w:proofErr w:type="gramStart"/>
      <w:r w:rsidRPr="00342463">
        <w:rPr>
          <w:highlight w:val="yellow"/>
        </w:rPr>
        <w:t>Answer :</w:t>
      </w:r>
      <w:proofErr w:type="gramEnd"/>
      <w:r w:rsidRPr="00342463">
        <w:rPr>
          <w:highlight w:val="yellow"/>
        </w:rPr>
        <w:t xml:space="preserve"> </w:t>
      </w:r>
      <w:r w:rsidR="00342463" w:rsidRPr="00342463">
        <w:rPr>
          <w:highlight w:val="yellow"/>
        </w:rPr>
        <w:t>B</w:t>
      </w:r>
      <w:r w:rsidR="00000000">
        <w:br/>
      </w:r>
      <w:r w:rsidR="00000000">
        <w:rPr>
          <w:rStyle w:val="VerbatimChar"/>
        </w:rPr>
        <w:t>console.log(3 &gt; 2 &amp;&amp; 2 &gt; 4);</w:t>
      </w:r>
    </w:p>
    <w:p w14:paraId="027CAB4E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false</w:t>
      </w:r>
      <w:r>
        <w:br/>
      </w:r>
    </w:p>
    <w:p w14:paraId="261D28C1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6510B052" w14:textId="77777777" w:rsidR="00342463" w:rsidRDefault="00000000">
      <w:pPr>
        <w:numPr>
          <w:ilvl w:val="0"/>
          <w:numId w:val="2"/>
        </w:numPr>
      </w:pPr>
      <w:r>
        <w:t>What will the following code return?</w:t>
      </w:r>
    </w:p>
    <w:p w14:paraId="757B7CB1" w14:textId="1D8CF063" w:rsidR="00542591" w:rsidRDefault="00342463" w:rsidP="00342463">
      <w:pPr>
        <w:ind w:left="720"/>
      </w:pPr>
      <w:proofErr w:type="gramStart"/>
      <w:r w:rsidRPr="00BC01B6">
        <w:rPr>
          <w:highlight w:val="yellow"/>
        </w:rPr>
        <w:lastRenderedPageBreak/>
        <w:t>Answer :</w:t>
      </w:r>
      <w:proofErr w:type="gramEnd"/>
      <w:r w:rsidRPr="00BC01B6">
        <w:rPr>
          <w:highlight w:val="yellow"/>
        </w:rPr>
        <w:t xml:space="preserve"> </w:t>
      </w:r>
      <w:r w:rsidR="00784934" w:rsidRPr="00BC01B6">
        <w:rPr>
          <w:highlight w:val="yellow"/>
        </w:rPr>
        <w:t>A</w:t>
      </w:r>
      <w:r w:rsidR="00000000">
        <w:br/>
      </w:r>
      <w:r w:rsidR="00000000">
        <w:rPr>
          <w:rStyle w:val="VerbatimChar"/>
        </w:rPr>
        <w:t xml:space="preserve">console.log(false || </w:t>
      </w:r>
      <w:proofErr w:type="spellStart"/>
      <w:r w:rsidR="00000000">
        <w:rPr>
          <w:rStyle w:val="VerbatimChar"/>
        </w:rPr>
        <w:t>NaN</w:t>
      </w:r>
      <w:proofErr w:type="spellEnd"/>
      <w:r w:rsidR="00000000">
        <w:rPr>
          <w:rStyle w:val="VerbatimChar"/>
        </w:rPr>
        <w:t xml:space="preserve"> || undefined);</w:t>
      </w:r>
    </w:p>
    <w:p w14:paraId="1D6B8EF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  <w:r>
        <w:br/>
      </w:r>
    </w:p>
    <w:p w14:paraId="250C2697" w14:textId="77777777" w:rsidR="00542591" w:rsidRPr="00AB1131" w:rsidRDefault="00000000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000000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000000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000000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1AE491CF" w14:textId="77777777" w:rsidR="00542591" w:rsidRDefault="0000000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000000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77777777" w:rsidR="00542591" w:rsidRDefault="00000000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06123D9E" w14:textId="77777777" w:rsidR="00542591" w:rsidRDefault="00000000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000000">
      <w:pPr>
        <w:pStyle w:val="Heading3"/>
      </w:pPr>
      <w:bookmarkStart w:id="2" w:name="login-status"/>
      <w:bookmarkEnd w:id="1"/>
      <w:r>
        <w:t>3. Login Status</w:t>
      </w:r>
    </w:p>
    <w:p w14:paraId="1AD26C9F" w14:textId="77777777" w:rsidR="00542591" w:rsidRDefault="00000000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159DDB8C" w14:textId="77777777" w:rsidR="00542591" w:rsidRDefault="0000000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000000">
      <w:pPr>
        <w:pStyle w:val="Heading3"/>
      </w:pPr>
      <w:bookmarkStart w:id="3" w:name="grade-evaluation"/>
      <w:bookmarkEnd w:id="2"/>
      <w:r>
        <w:t>4. Grade Evaluation</w:t>
      </w:r>
    </w:p>
    <w:p w14:paraId="5DD2A909" w14:textId="77777777" w:rsidR="00542591" w:rsidRDefault="00000000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</w:r>
      <w:r>
        <w:lastRenderedPageBreak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75ABA0CC" w14:textId="77777777" w:rsidR="00542591" w:rsidRDefault="0000000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000000">
      <w:pPr>
        <w:pStyle w:val="Heading3"/>
      </w:pPr>
      <w:bookmarkStart w:id="4" w:name="product-discount-validation"/>
      <w:bookmarkEnd w:id="3"/>
      <w:r>
        <w:t>5. Product Discount Validation</w:t>
      </w:r>
    </w:p>
    <w:p w14:paraId="69A7A253" w14:textId="77777777" w:rsidR="00542591" w:rsidRDefault="00000000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5F0B2B68" w14:textId="77777777" w:rsidR="00542591" w:rsidRDefault="00000000">
      <w: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509D10" w14:textId="77777777" w:rsidR="001C7384" w:rsidRDefault="001C7384">
      <w:pPr>
        <w:spacing w:after="0"/>
      </w:pPr>
      <w:r>
        <w:separator/>
      </w:r>
    </w:p>
  </w:endnote>
  <w:endnote w:type="continuationSeparator" w:id="0">
    <w:p w14:paraId="799F64FF" w14:textId="77777777" w:rsidR="001C7384" w:rsidRDefault="001C73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767F41" w14:textId="77777777" w:rsidR="001C7384" w:rsidRDefault="001C7384">
      <w:r>
        <w:separator/>
      </w:r>
    </w:p>
  </w:footnote>
  <w:footnote w:type="continuationSeparator" w:id="0">
    <w:p w14:paraId="5D27B330" w14:textId="77777777" w:rsidR="001C7384" w:rsidRDefault="001C73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2591"/>
    <w:rsid w:val="000B366C"/>
    <w:rsid w:val="00111DF2"/>
    <w:rsid w:val="001445C6"/>
    <w:rsid w:val="001756E0"/>
    <w:rsid w:val="001C7384"/>
    <w:rsid w:val="00342463"/>
    <w:rsid w:val="00392EAF"/>
    <w:rsid w:val="003D4B24"/>
    <w:rsid w:val="00542591"/>
    <w:rsid w:val="00745209"/>
    <w:rsid w:val="00784934"/>
    <w:rsid w:val="007D1578"/>
    <w:rsid w:val="0084041D"/>
    <w:rsid w:val="008E66E3"/>
    <w:rsid w:val="009F61D2"/>
    <w:rsid w:val="00AB1131"/>
    <w:rsid w:val="00B60B73"/>
    <w:rsid w:val="00BC01B6"/>
    <w:rsid w:val="00C93645"/>
    <w:rsid w:val="00EB5D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445</Words>
  <Characters>2540</Characters>
  <Application>Microsoft Office Word</Application>
  <DocSecurity>0</DocSecurity>
  <Lines>21</Lines>
  <Paragraphs>5</Paragraphs>
  <ScaleCrop>false</ScaleCrop>
  <Company/>
  <LinksUpToDate>false</LinksUpToDate>
  <CharactersWithSpaces>2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thu Maruthi</cp:lastModifiedBy>
  <cp:revision>16</cp:revision>
  <dcterms:created xsi:type="dcterms:W3CDTF">2024-12-02T11:41:00Z</dcterms:created>
  <dcterms:modified xsi:type="dcterms:W3CDTF">2024-12-02T15:07:00Z</dcterms:modified>
</cp:coreProperties>
</file>